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77D08B" w14:textId="77777777" w:rsidR="00E12B17" w:rsidRDefault="00E12B17" w:rsidP="00E12B17">
      <w:pPr>
        <w:pStyle w:val="Default"/>
      </w:pPr>
    </w:p>
    <w:p w14:paraId="1B2657BD" w14:textId="77777777" w:rsidR="00E12B17" w:rsidRDefault="00E12B17" w:rsidP="00E12B17">
      <w:pPr>
        <w:pStyle w:val="Default"/>
        <w:jc w:val="center"/>
        <w:rPr>
          <w:b/>
          <w:bCs/>
          <w:sz w:val="32"/>
          <w:szCs w:val="32"/>
        </w:rPr>
      </w:pPr>
      <w:r w:rsidRPr="00E12B17">
        <w:rPr>
          <w:b/>
          <w:bCs/>
          <w:sz w:val="32"/>
          <w:szCs w:val="32"/>
        </w:rPr>
        <w:t>Al-Imam Mohammad Bin Saud Islamic University</w:t>
      </w:r>
    </w:p>
    <w:p w14:paraId="0C881713" w14:textId="6324F05F" w:rsidR="00E12B17" w:rsidRPr="00E12B17" w:rsidRDefault="00E12B17" w:rsidP="00E12B17">
      <w:pPr>
        <w:pStyle w:val="Default"/>
        <w:jc w:val="center"/>
        <w:rPr>
          <w:sz w:val="28"/>
          <w:szCs w:val="28"/>
        </w:rPr>
      </w:pPr>
      <w:r w:rsidRPr="00E12B17">
        <w:rPr>
          <w:b/>
          <w:bCs/>
          <w:sz w:val="32"/>
          <w:szCs w:val="32"/>
        </w:rPr>
        <w:t xml:space="preserve"> </w:t>
      </w:r>
      <w:r w:rsidRPr="00E12B17">
        <w:rPr>
          <w:b/>
          <w:bCs/>
          <w:sz w:val="28"/>
          <w:szCs w:val="28"/>
        </w:rPr>
        <w:t>College of Computer and Information Sciences,</w:t>
      </w:r>
    </w:p>
    <w:p w14:paraId="5BE9FEAE" w14:textId="7B03C38F" w:rsidR="00E12B17" w:rsidRPr="00E12B17" w:rsidRDefault="00E12B17" w:rsidP="00E12B17">
      <w:pPr>
        <w:pStyle w:val="Default"/>
        <w:jc w:val="center"/>
        <w:rPr>
          <w:sz w:val="28"/>
          <w:szCs w:val="28"/>
        </w:rPr>
      </w:pPr>
      <w:r w:rsidRPr="00E12B17">
        <w:rPr>
          <w:b/>
          <w:bCs/>
          <w:sz w:val="28"/>
          <w:szCs w:val="28"/>
        </w:rPr>
        <w:t>Department of Computer Science</w:t>
      </w:r>
    </w:p>
    <w:p w14:paraId="3ADC3DB1" w14:textId="5A724BE5" w:rsidR="00E12B17" w:rsidRPr="00E12B17" w:rsidRDefault="00E12B17" w:rsidP="00E12B17">
      <w:pPr>
        <w:pStyle w:val="Default"/>
        <w:jc w:val="center"/>
        <w:rPr>
          <w:sz w:val="32"/>
          <w:szCs w:val="32"/>
        </w:rPr>
      </w:pPr>
      <w:r w:rsidRPr="00E12B17">
        <w:rPr>
          <w:sz w:val="32"/>
          <w:szCs w:val="32"/>
        </w:rPr>
        <w:t>CS 310 Software Engineering</w:t>
      </w:r>
    </w:p>
    <w:p w14:paraId="17C8322D" w14:textId="77777777" w:rsidR="00E12B17" w:rsidRDefault="00E12B17" w:rsidP="00E12B17">
      <w:pPr>
        <w:pStyle w:val="Default"/>
        <w:jc w:val="center"/>
        <w:rPr>
          <w:b/>
          <w:bCs/>
        </w:rPr>
      </w:pPr>
    </w:p>
    <w:p w14:paraId="1AE521C9" w14:textId="77777777" w:rsidR="00E12B17" w:rsidRDefault="00E12B17" w:rsidP="00E12B17">
      <w:pPr>
        <w:pStyle w:val="Default"/>
        <w:jc w:val="center"/>
        <w:rPr>
          <w:b/>
          <w:bCs/>
        </w:rPr>
      </w:pPr>
    </w:p>
    <w:p w14:paraId="2E377908" w14:textId="76399A66" w:rsidR="00E12B17" w:rsidRPr="00E12B17" w:rsidRDefault="00E12B17" w:rsidP="00E12B17">
      <w:pPr>
        <w:pStyle w:val="Default"/>
        <w:jc w:val="center"/>
        <w:rPr>
          <w:sz w:val="36"/>
          <w:szCs w:val="36"/>
        </w:rPr>
      </w:pPr>
      <w:r w:rsidRPr="00E12B17">
        <w:rPr>
          <w:b/>
          <w:bCs/>
          <w:sz w:val="36"/>
          <w:szCs w:val="36"/>
        </w:rPr>
        <w:t>Project Phase #0: Proposal</w:t>
      </w:r>
    </w:p>
    <w:p w14:paraId="212AF78F" w14:textId="39673FD9" w:rsidR="00E12B17" w:rsidRPr="00E12B17" w:rsidRDefault="00E12B17" w:rsidP="00E12B17">
      <w:pPr>
        <w:pStyle w:val="Default"/>
        <w:jc w:val="center"/>
        <w:rPr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January</w:t>
      </w:r>
      <w:r w:rsidRPr="00E12B17">
        <w:rPr>
          <w:b/>
          <w:bCs/>
          <w:color w:val="FF0000"/>
          <w:sz w:val="28"/>
          <w:szCs w:val="28"/>
        </w:rPr>
        <w:t xml:space="preserve"> </w:t>
      </w:r>
      <w:r>
        <w:rPr>
          <w:b/>
          <w:bCs/>
          <w:color w:val="FF0000"/>
          <w:sz w:val="28"/>
          <w:szCs w:val="28"/>
        </w:rPr>
        <w:t>30</w:t>
      </w:r>
      <w:r w:rsidRPr="00E12B17">
        <w:rPr>
          <w:b/>
          <w:bCs/>
          <w:color w:val="FF0000"/>
          <w:sz w:val="28"/>
          <w:szCs w:val="28"/>
        </w:rPr>
        <w:t>, 2020</w:t>
      </w:r>
    </w:p>
    <w:p w14:paraId="0867DFA7" w14:textId="77777777" w:rsidR="00E12B17" w:rsidRPr="00E12B17" w:rsidRDefault="00E12B17" w:rsidP="00E12B17">
      <w:pPr>
        <w:pStyle w:val="Default"/>
        <w:rPr>
          <w:rFonts w:asciiTheme="majorBidi" w:hAnsiTheme="majorBidi" w:cstheme="majorBidi"/>
          <w:sz w:val="32"/>
          <w:szCs w:val="32"/>
        </w:rPr>
      </w:pPr>
      <w:r w:rsidRPr="00E12B17">
        <w:rPr>
          <w:rFonts w:asciiTheme="majorBidi" w:hAnsiTheme="majorBidi" w:cstheme="majorBidi"/>
          <w:b/>
          <w:bCs/>
          <w:sz w:val="32"/>
          <w:szCs w:val="32"/>
        </w:rPr>
        <w:t xml:space="preserve">1. Introduction </w:t>
      </w:r>
    </w:p>
    <w:p w14:paraId="13FBADB6" w14:textId="77777777" w:rsidR="00E12B17" w:rsidRPr="00E12B17" w:rsidRDefault="00E12B17" w:rsidP="00E12B17">
      <w:pPr>
        <w:pStyle w:val="Default"/>
        <w:rPr>
          <w:rFonts w:asciiTheme="majorBidi" w:hAnsiTheme="majorBidi" w:cstheme="majorBidi"/>
          <w:sz w:val="32"/>
          <w:szCs w:val="32"/>
        </w:rPr>
      </w:pPr>
    </w:p>
    <w:p w14:paraId="3943E0C1" w14:textId="55013EEA" w:rsidR="00E12B17" w:rsidRPr="00E12B17" w:rsidRDefault="00E12B17" w:rsidP="00E12B17">
      <w:pPr>
        <w:pStyle w:val="Default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Decide on a project topic for your team and write a software project planning (a project proposal) document with the following structure: </w:t>
      </w:r>
    </w:p>
    <w:p w14:paraId="6F6311D9" w14:textId="77777777" w:rsidR="00E12B17" w:rsidRPr="00E12B17" w:rsidRDefault="00E12B17" w:rsidP="00E12B17">
      <w:pPr>
        <w:pStyle w:val="Default"/>
        <w:rPr>
          <w:rFonts w:asciiTheme="majorBidi" w:hAnsiTheme="majorBidi" w:cstheme="majorBidi"/>
          <w:sz w:val="23"/>
          <w:szCs w:val="23"/>
        </w:rPr>
      </w:pPr>
    </w:p>
    <w:p w14:paraId="7C122A72" w14:textId="77777777" w:rsidR="00E12B17" w:rsidRPr="00E12B17" w:rsidRDefault="00E12B17" w:rsidP="00E12B17">
      <w:pPr>
        <w:pStyle w:val="Default"/>
        <w:rPr>
          <w:rFonts w:asciiTheme="majorBidi" w:hAnsiTheme="majorBidi" w:cstheme="majorBidi"/>
        </w:rPr>
      </w:pPr>
      <w:r w:rsidRPr="00E12B17">
        <w:rPr>
          <w:rFonts w:asciiTheme="majorBidi" w:hAnsiTheme="majorBidi" w:cstheme="majorBidi"/>
          <w:b/>
          <w:bCs/>
        </w:rPr>
        <w:t xml:space="preserve">0 Cover page </w:t>
      </w:r>
    </w:p>
    <w:p w14:paraId="5FF34B8D" w14:textId="57A4B146" w:rsidR="00E12B17" w:rsidRPr="00E12B17" w:rsidRDefault="00E12B17" w:rsidP="00E12B17">
      <w:pPr>
        <w:pStyle w:val="Default"/>
        <w:numPr>
          <w:ilvl w:val="0"/>
          <w:numId w:val="5"/>
        </w:numPr>
        <w:spacing w:after="51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Department, University </w:t>
      </w:r>
    </w:p>
    <w:p w14:paraId="13A64F0B" w14:textId="6213BEE1" w:rsidR="00E12B17" w:rsidRPr="00E12B17" w:rsidRDefault="00E12B17" w:rsidP="00E12B17">
      <w:pPr>
        <w:pStyle w:val="Default"/>
        <w:numPr>
          <w:ilvl w:val="0"/>
          <w:numId w:val="5"/>
        </w:numPr>
        <w:spacing w:after="51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Project title </w:t>
      </w:r>
    </w:p>
    <w:p w14:paraId="6E332545" w14:textId="2A8EA0CC" w:rsidR="00E12B17" w:rsidRPr="00E12B17" w:rsidRDefault="00E12B17" w:rsidP="00E12B17">
      <w:pPr>
        <w:pStyle w:val="Default"/>
        <w:numPr>
          <w:ilvl w:val="0"/>
          <w:numId w:val="5"/>
        </w:numPr>
        <w:spacing w:after="51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Team, team members </w:t>
      </w:r>
    </w:p>
    <w:p w14:paraId="3B29C4D3" w14:textId="3CBB6A88" w:rsidR="00E12B17" w:rsidRPr="00E12B17" w:rsidRDefault="00E12B17" w:rsidP="00E12B17">
      <w:pPr>
        <w:pStyle w:val="Default"/>
        <w:numPr>
          <w:ilvl w:val="0"/>
          <w:numId w:val="5"/>
        </w:numPr>
        <w:spacing w:after="51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Instructor </w:t>
      </w:r>
    </w:p>
    <w:p w14:paraId="4C7096C3" w14:textId="7CF2B4A0" w:rsidR="00E12B17" w:rsidRPr="00E12B17" w:rsidRDefault="00E12B17" w:rsidP="00E12B17">
      <w:pPr>
        <w:pStyle w:val="Default"/>
        <w:numPr>
          <w:ilvl w:val="0"/>
          <w:numId w:val="5"/>
        </w:numPr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Date </w:t>
      </w:r>
    </w:p>
    <w:p w14:paraId="165494F4" w14:textId="77777777" w:rsidR="00E12B17" w:rsidRPr="00E12B17" w:rsidRDefault="00E12B17" w:rsidP="00E12B17">
      <w:pPr>
        <w:pStyle w:val="Default"/>
        <w:rPr>
          <w:rFonts w:asciiTheme="majorBidi" w:hAnsiTheme="majorBidi" w:cstheme="majorBidi"/>
          <w:sz w:val="23"/>
          <w:szCs w:val="23"/>
        </w:rPr>
      </w:pPr>
    </w:p>
    <w:p w14:paraId="45E30D83" w14:textId="7FAA3338" w:rsidR="00E12B17" w:rsidRPr="00E12B17" w:rsidRDefault="00E12B17" w:rsidP="00E12B17">
      <w:pPr>
        <w:pStyle w:val="Default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b/>
          <w:bCs/>
          <w:sz w:val="23"/>
          <w:szCs w:val="23"/>
        </w:rPr>
        <w:t>1 Project Description</w:t>
      </w:r>
    </w:p>
    <w:p w14:paraId="328A2F43" w14:textId="1849F6B1" w:rsidR="00E12B17" w:rsidRPr="00E12B17" w:rsidRDefault="00E12B17" w:rsidP="00E12B17">
      <w:pPr>
        <w:pStyle w:val="Default"/>
        <w:numPr>
          <w:ilvl w:val="0"/>
          <w:numId w:val="5"/>
        </w:numPr>
        <w:spacing w:after="51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Main goals – what is the project about. </w:t>
      </w:r>
    </w:p>
    <w:p w14:paraId="7A43DA8E" w14:textId="6889A0C4" w:rsidR="00E12B17" w:rsidRPr="00E12B17" w:rsidRDefault="00E12B17" w:rsidP="00E12B17">
      <w:pPr>
        <w:pStyle w:val="Default"/>
        <w:numPr>
          <w:ilvl w:val="0"/>
          <w:numId w:val="5"/>
        </w:numPr>
        <w:spacing w:after="51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Main functionality and characteristics </w:t>
      </w:r>
    </w:p>
    <w:p w14:paraId="182462CA" w14:textId="02E96F73" w:rsidR="00E12B17" w:rsidRPr="00E12B17" w:rsidRDefault="00E12B17" w:rsidP="00E12B17">
      <w:pPr>
        <w:pStyle w:val="Default"/>
        <w:numPr>
          <w:ilvl w:val="0"/>
          <w:numId w:val="5"/>
        </w:numPr>
        <w:spacing w:after="51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Intended users and key usability goals (that is, how users will benefit from your project) </w:t>
      </w:r>
    </w:p>
    <w:p w14:paraId="46EE93C2" w14:textId="50654600" w:rsidR="00E12B17" w:rsidRPr="00E12B17" w:rsidRDefault="00E12B17" w:rsidP="00E12B17">
      <w:pPr>
        <w:pStyle w:val="Default"/>
        <w:numPr>
          <w:ilvl w:val="0"/>
          <w:numId w:val="5"/>
        </w:numPr>
        <w:spacing w:after="51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Challenges that you may encounter during the project’s development. </w:t>
      </w:r>
    </w:p>
    <w:p w14:paraId="49A7520B" w14:textId="583B42D2" w:rsidR="00E12B17" w:rsidRPr="00E12B17" w:rsidRDefault="00E12B17" w:rsidP="00E12B17">
      <w:pPr>
        <w:pStyle w:val="Default"/>
        <w:numPr>
          <w:ilvl w:val="0"/>
          <w:numId w:val="5"/>
        </w:numPr>
        <w:spacing w:after="51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Intended technology, e.g., platform, languages, libraries, tools, etc. </w:t>
      </w:r>
    </w:p>
    <w:p w14:paraId="33033E4C" w14:textId="747F5471" w:rsidR="00E12B17" w:rsidRPr="00E12B17" w:rsidRDefault="00E12B17" w:rsidP="00E12B17">
      <w:pPr>
        <w:pStyle w:val="Default"/>
        <w:numPr>
          <w:ilvl w:val="0"/>
          <w:numId w:val="5"/>
        </w:numPr>
        <w:spacing w:after="51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Team members: brief background information, specific skills, and involvement in the project. </w:t>
      </w:r>
    </w:p>
    <w:p w14:paraId="1E79BC55" w14:textId="53D7714E" w:rsidR="00E12B17" w:rsidRPr="00E12B17" w:rsidRDefault="00E12B17" w:rsidP="00E12B17">
      <w:pPr>
        <w:pStyle w:val="Default"/>
        <w:numPr>
          <w:ilvl w:val="0"/>
          <w:numId w:val="5"/>
        </w:numPr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Project expected timeline (milestones, deliverables, etc.) </w:t>
      </w:r>
    </w:p>
    <w:p w14:paraId="3F3AD0BC" w14:textId="77777777" w:rsidR="00E12B17" w:rsidRPr="00E12B17" w:rsidRDefault="00E12B17" w:rsidP="00E12B17">
      <w:pPr>
        <w:pStyle w:val="Default"/>
        <w:rPr>
          <w:rFonts w:asciiTheme="majorBidi" w:hAnsiTheme="majorBidi" w:cstheme="majorBidi"/>
          <w:sz w:val="23"/>
          <w:szCs w:val="23"/>
        </w:rPr>
      </w:pPr>
      <w:bookmarkStart w:id="0" w:name="_GoBack"/>
      <w:bookmarkEnd w:id="0"/>
    </w:p>
    <w:p w14:paraId="4E669D8E" w14:textId="77777777" w:rsidR="00E12B17" w:rsidRPr="00E12B17" w:rsidRDefault="00E12B17" w:rsidP="00E12B17">
      <w:pPr>
        <w:pStyle w:val="Default"/>
        <w:rPr>
          <w:rFonts w:asciiTheme="majorBidi" w:hAnsiTheme="majorBidi" w:cstheme="majorBidi"/>
          <w:b/>
          <w:bCs/>
          <w:sz w:val="23"/>
          <w:szCs w:val="23"/>
        </w:rPr>
      </w:pPr>
      <w:r w:rsidRPr="00E12B17">
        <w:rPr>
          <w:rFonts w:asciiTheme="majorBidi" w:hAnsiTheme="majorBidi" w:cstheme="majorBidi"/>
          <w:b/>
          <w:bCs/>
          <w:sz w:val="23"/>
          <w:szCs w:val="23"/>
        </w:rPr>
        <w:t xml:space="preserve">3 [optional] Project related resources </w:t>
      </w:r>
    </w:p>
    <w:p w14:paraId="51B72195" w14:textId="37E17022" w:rsidR="00E12B17" w:rsidRPr="00E12B17" w:rsidRDefault="00E12B17" w:rsidP="00E12B17">
      <w:pPr>
        <w:pStyle w:val="Default"/>
        <w:numPr>
          <w:ilvl w:val="0"/>
          <w:numId w:val="5"/>
        </w:numPr>
        <w:spacing w:after="59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At least three references articles (journals, conference papers, or web scientific publications). </w:t>
      </w:r>
    </w:p>
    <w:p w14:paraId="79903887" w14:textId="5E979839" w:rsidR="00E12B17" w:rsidRPr="00E12B17" w:rsidRDefault="00E12B17" w:rsidP="00E12B17">
      <w:pPr>
        <w:pStyle w:val="Default"/>
        <w:numPr>
          <w:ilvl w:val="0"/>
          <w:numId w:val="5"/>
        </w:numPr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At least three related work (web applications) with useful resources. </w:t>
      </w:r>
    </w:p>
    <w:p w14:paraId="2CD5865C" w14:textId="77777777" w:rsidR="00E12B17" w:rsidRPr="00E12B17" w:rsidRDefault="00E12B17" w:rsidP="00E12B17">
      <w:pPr>
        <w:pStyle w:val="Default"/>
        <w:rPr>
          <w:rFonts w:asciiTheme="majorBidi" w:hAnsiTheme="majorBidi" w:cstheme="majorBidi"/>
          <w:sz w:val="23"/>
          <w:szCs w:val="23"/>
        </w:rPr>
      </w:pPr>
    </w:p>
    <w:p w14:paraId="16903FE1" w14:textId="77777777" w:rsidR="00E12B17" w:rsidRPr="00E12B17" w:rsidRDefault="00E12B17" w:rsidP="00E12B17">
      <w:pPr>
        <w:pStyle w:val="Default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Note that the project related resources are </w:t>
      </w:r>
      <w:r w:rsidRPr="00E12B17">
        <w:rPr>
          <w:rFonts w:asciiTheme="majorBidi" w:hAnsiTheme="majorBidi" w:cstheme="majorBidi"/>
          <w:b/>
          <w:bCs/>
          <w:i/>
          <w:iCs/>
          <w:sz w:val="23"/>
          <w:szCs w:val="23"/>
        </w:rPr>
        <w:t>optional</w:t>
      </w:r>
      <w:r w:rsidRPr="00E12B17">
        <w:rPr>
          <w:rFonts w:asciiTheme="majorBidi" w:hAnsiTheme="majorBidi" w:cstheme="majorBidi"/>
          <w:sz w:val="23"/>
          <w:szCs w:val="23"/>
        </w:rPr>
        <w:t xml:space="preserve"> in this part of the project but will be required in </w:t>
      </w:r>
      <w:r w:rsidRPr="00E12B17">
        <w:rPr>
          <w:rFonts w:asciiTheme="majorBidi" w:hAnsiTheme="majorBidi" w:cstheme="majorBidi"/>
          <w:b/>
          <w:bCs/>
          <w:i/>
          <w:iCs/>
          <w:sz w:val="23"/>
          <w:szCs w:val="23"/>
        </w:rPr>
        <w:t>Part II</w:t>
      </w:r>
      <w:r w:rsidRPr="00E12B17">
        <w:rPr>
          <w:rFonts w:asciiTheme="majorBidi" w:hAnsiTheme="majorBidi" w:cstheme="majorBidi"/>
          <w:sz w:val="23"/>
          <w:szCs w:val="23"/>
        </w:rPr>
        <w:t xml:space="preserve">, Project Specification. To the above, you can add any other items that will strengthen your proposal. </w:t>
      </w:r>
    </w:p>
    <w:p w14:paraId="36EF6704" w14:textId="24A0C253" w:rsidR="00E12B17" w:rsidRPr="00E12B17" w:rsidRDefault="00E12B17" w:rsidP="00023C6A">
      <w:pPr>
        <w:pStyle w:val="Default"/>
        <w:pageBreakBefore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b/>
          <w:bCs/>
          <w:sz w:val="23"/>
          <w:szCs w:val="23"/>
        </w:rPr>
        <w:lastRenderedPageBreak/>
        <w:t>Due date:</w:t>
      </w:r>
      <w:r>
        <w:rPr>
          <w:rFonts w:asciiTheme="majorBidi" w:hAnsiTheme="majorBidi" w:cstheme="majorBidi"/>
          <w:b/>
          <w:bCs/>
          <w:sz w:val="23"/>
          <w:szCs w:val="23"/>
        </w:rPr>
        <w:t xml:space="preserve"> </w:t>
      </w:r>
      <w:r w:rsidR="00023C6A">
        <w:rPr>
          <w:rFonts w:asciiTheme="majorBidi" w:hAnsiTheme="majorBidi" w:cstheme="majorBidi"/>
          <w:i/>
          <w:iCs/>
          <w:color w:val="FF0000"/>
          <w:sz w:val="23"/>
          <w:szCs w:val="23"/>
        </w:rPr>
        <w:t>Friday</w:t>
      </w:r>
      <w:r w:rsidRPr="00E12B17">
        <w:rPr>
          <w:rFonts w:asciiTheme="majorBidi" w:hAnsiTheme="majorBidi" w:cstheme="majorBidi"/>
          <w:i/>
          <w:iCs/>
          <w:color w:val="FF0000"/>
          <w:sz w:val="23"/>
          <w:szCs w:val="23"/>
        </w:rPr>
        <w:t>, February 13 at 11:00 pm</w:t>
      </w:r>
      <w:r w:rsidRPr="00E12B17">
        <w:rPr>
          <w:rFonts w:asciiTheme="majorBidi" w:hAnsiTheme="majorBidi" w:cstheme="majorBidi"/>
          <w:sz w:val="23"/>
          <w:szCs w:val="23"/>
        </w:rPr>
        <w:t xml:space="preserve">, by email, single PDF file (see Section 2.1 on how to name your file). Send the file to the instructor at </w:t>
      </w:r>
      <w:r w:rsidR="00023C6A">
        <w:rPr>
          <w:rFonts w:asciiTheme="majorBidi" w:hAnsiTheme="majorBidi" w:cstheme="majorBidi"/>
          <w:sz w:val="23"/>
          <w:szCs w:val="23"/>
        </w:rPr>
        <w:t>ssalqahtani@imamu.edu.sa</w:t>
      </w:r>
      <w:r w:rsidRPr="00E12B17">
        <w:rPr>
          <w:rFonts w:asciiTheme="majorBidi" w:hAnsiTheme="majorBidi" w:cstheme="majorBidi"/>
          <w:sz w:val="23"/>
          <w:szCs w:val="23"/>
        </w:rPr>
        <w:t xml:space="preserve"> </w:t>
      </w:r>
    </w:p>
    <w:p w14:paraId="588B6038" w14:textId="77777777" w:rsidR="00E12B17" w:rsidRDefault="00E12B17" w:rsidP="00E12B17">
      <w:pPr>
        <w:pStyle w:val="Default"/>
        <w:rPr>
          <w:rFonts w:asciiTheme="majorBidi" w:hAnsiTheme="majorBidi" w:cstheme="majorBidi"/>
          <w:b/>
          <w:bCs/>
          <w:sz w:val="23"/>
          <w:szCs w:val="23"/>
        </w:rPr>
      </w:pPr>
    </w:p>
    <w:p w14:paraId="194FDAD9" w14:textId="4850A309" w:rsidR="00E12B17" w:rsidRPr="00E12B17" w:rsidRDefault="00E12B17" w:rsidP="00E12B17">
      <w:pPr>
        <w:pStyle w:val="Default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b/>
          <w:bCs/>
          <w:sz w:val="23"/>
          <w:szCs w:val="23"/>
        </w:rPr>
        <w:t xml:space="preserve">Points: </w:t>
      </w:r>
      <w:r w:rsidRPr="00E12B17">
        <w:rPr>
          <w:rFonts w:asciiTheme="majorBidi" w:hAnsiTheme="majorBidi" w:cstheme="majorBidi"/>
          <w:sz w:val="23"/>
          <w:szCs w:val="23"/>
        </w:rPr>
        <w:t xml:space="preserve">10 Wight in course grade: 5% </w:t>
      </w:r>
    </w:p>
    <w:p w14:paraId="72692F83" w14:textId="77777777" w:rsidR="00E12B17" w:rsidRDefault="00E12B17" w:rsidP="00E12B17">
      <w:pPr>
        <w:pStyle w:val="Default"/>
        <w:rPr>
          <w:rFonts w:asciiTheme="majorBidi" w:hAnsiTheme="majorBidi" w:cstheme="majorBidi"/>
          <w:b/>
          <w:bCs/>
          <w:sz w:val="32"/>
          <w:szCs w:val="32"/>
        </w:rPr>
      </w:pPr>
    </w:p>
    <w:p w14:paraId="278B7ADE" w14:textId="2068E014" w:rsidR="00E12B17" w:rsidRPr="00E12B17" w:rsidRDefault="00E12B17" w:rsidP="00E12B17">
      <w:pPr>
        <w:pStyle w:val="Default"/>
        <w:rPr>
          <w:rFonts w:asciiTheme="majorBidi" w:hAnsiTheme="majorBidi" w:cstheme="majorBidi"/>
          <w:sz w:val="32"/>
          <w:szCs w:val="32"/>
        </w:rPr>
      </w:pPr>
      <w:r w:rsidRPr="00E12B17">
        <w:rPr>
          <w:rFonts w:asciiTheme="majorBidi" w:hAnsiTheme="majorBidi" w:cstheme="majorBidi"/>
          <w:b/>
          <w:bCs/>
          <w:sz w:val="32"/>
          <w:szCs w:val="32"/>
        </w:rPr>
        <w:t xml:space="preserve">2. General instructions </w:t>
      </w:r>
    </w:p>
    <w:p w14:paraId="2CF56DCB" w14:textId="77777777" w:rsidR="00E12B17" w:rsidRPr="00E12B17" w:rsidRDefault="00E12B17" w:rsidP="00E12B17">
      <w:pPr>
        <w:pStyle w:val="Default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For every project phase you have to keep the same cover /title page (check Cover_page.docx). You will only change the information highlighted in red on cover page. </w:t>
      </w:r>
    </w:p>
    <w:p w14:paraId="5E81C1BC" w14:textId="60CEDFEC" w:rsidR="00E12B17" w:rsidRPr="00E12B17" w:rsidRDefault="00E12B17" w:rsidP="00E12B17">
      <w:pPr>
        <w:pStyle w:val="Default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Contents of document must be: </w:t>
      </w:r>
    </w:p>
    <w:p w14:paraId="32F243F5" w14:textId="2681ED1D" w:rsidR="00E12B17" w:rsidRPr="00E12B17" w:rsidRDefault="00E12B17" w:rsidP="00E12B17">
      <w:pPr>
        <w:pStyle w:val="Default"/>
        <w:numPr>
          <w:ilvl w:val="0"/>
          <w:numId w:val="18"/>
        </w:numPr>
        <w:spacing w:after="71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Left to right direction (English format). </w:t>
      </w:r>
    </w:p>
    <w:p w14:paraId="1325CEBF" w14:textId="4C214D8B" w:rsidR="00E12B17" w:rsidRPr="00E12B17" w:rsidRDefault="00E12B17" w:rsidP="00E12B17">
      <w:pPr>
        <w:pStyle w:val="Default"/>
        <w:numPr>
          <w:ilvl w:val="0"/>
          <w:numId w:val="18"/>
        </w:numPr>
        <w:spacing w:after="71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Aligned Justified unless there is a heading </w:t>
      </w:r>
    </w:p>
    <w:p w14:paraId="2C792677" w14:textId="34A8B306" w:rsidR="00E12B17" w:rsidRPr="00E12B17" w:rsidRDefault="00E12B17" w:rsidP="00E12B17">
      <w:pPr>
        <w:pStyle w:val="Default"/>
        <w:numPr>
          <w:ilvl w:val="0"/>
          <w:numId w:val="18"/>
        </w:numPr>
        <w:spacing w:after="71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In Times New Roman, Garamond or Calibri Font style with font size between 11 and 13 </w:t>
      </w:r>
    </w:p>
    <w:p w14:paraId="3EC57C19" w14:textId="0D86D376" w:rsidR="00E12B17" w:rsidRDefault="00E12B17" w:rsidP="00E12B17">
      <w:pPr>
        <w:pStyle w:val="Default"/>
        <w:numPr>
          <w:ilvl w:val="0"/>
          <w:numId w:val="18"/>
        </w:numPr>
        <w:spacing w:after="71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Heading must be bold and should not exceed 18 font size </w:t>
      </w:r>
    </w:p>
    <w:p w14:paraId="086B06B9" w14:textId="77777777" w:rsidR="00E12B17" w:rsidRPr="00E12B17" w:rsidRDefault="00E12B17" w:rsidP="00E12B17">
      <w:pPr>
        <w:pStyle w:val="Default"/>
        <w:spacing w:after="71"/>
        <w:rPr>
          <w:rFonts w:asciiTheme="majorBidi" w:hAnsiTheme="majorBidi" w:cstheme="majorBidi"/>
          <w:sz w:val="23"/>
          <w:szCs w:val="23"/>
        </w:rPr>
      </w:pPr>
    </w:p>
    <w:p w14:paraId="39368EE5" w14:textId="77777777" w:rsidR="00E12B17" w:rsidRPr="00E12B17" w:rsidRDefault="00E12B17" w:rsidP="00E12B17">
      <w:pPr>
        <w:pStyle w:val="Default"/>
        <w:rPr>
          <w:rFonts w:asciiTheme="majorBidi" w:hAnsiTheme="majorBidi" w:cstheme="majorBidi"/>
          <w:sz w:val="28"/>
          <w:szCs w:val="28"/>
        </w:rPr>
      </w:pPr>
      <w:r w:rsidRPr="00E12B17">
        <w:rPr>
          <w:rFonts w:asciiTheme="majorBidi" w:hAnsiTheme="majorBidi" w:cstheme="majorBidi"/>
          <w:b/>
          <w:bCs/>
          <w:sz w:val="28"/>
          <w:szCs w:val="28"/>
        </w:rPr>
        <w:t xml:space="preserve">2.1. Submission of Project phase </w:t>
      </w:r>
    </w:p>
    <w:p w14:paraId="7D14A96D" w14:textId="0256280C" w:rsidR="00E12B17" w:rsidRPr="00E12B17" w:rsidRDefault="00E12B17" w:rsidP="00E12B17">
      <w:pPr>
        <w:pStyle w:val="Default"/>
        <w:numPr>
          <w:ilvl w:val="0"/>
          <w:numId w:val="19"/>
        </w:numPr>
        <w:spacing w:after="87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Each group should submit the project phase in a soft-form to the teacher via email. </w:t>
      </w:r>
    </w:p>
    <w:p w14:paraId="1CB4AA51" w14:textId="5F8C81CA" w:rsidR="00E12B17" w:rsidRPr="00E12B17" w:rsidRDefault="00E12B17" w:rsidP="00E12B17">
      <w:pPr>
        <w:pStyle w:val="Default"/>
        <w:numPr>
          <w:ilvl w:val="0"/>
          <w:numId w:val="19"/>
        </w:numPr>
        <w:spacing w:after="87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Each group must submit project phase before the deadline. </w:t>
      </w:r>
    </w:p>
    <w:p w14:paraId="59F6B8AB" w14:textId="2C5C140D" w:rsidR="00E12B17" w:rsidRPr="00E12B17" w:rsidRDefault="00E12B17" w:rsidP="00E12B17">
      <w:pPr>
        <w:pStyle w:val="Default"/>
        <w:numPr>
          <w:ilvl w:val="0"/>
          <w:numId w:val="19"/>
        </w:numPr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Each group must take care of following two things while submitting project phase: </w:t>
      </w:r>
    </w:p>
    <w:p w14:paraId="691770C1" w14:textId="4CECB1EE" w:rsidR="00E12B17" w:rsidRPr="00E12B17" w:rsidRDefault="00E12B17" w:rsidP="00E12B17">
      <w:pPr>
        <w:pStyle w:val="Default"/>
        <w:numPr>
          <w:ilvl w:val="0"/>
          <w:numId w:val="15"/>
        </w:numPr>
        <w:spacing w:after="68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>Filename should clearly tell Project Phase Number, Subject Name, Group number and Section i.e. Project-Phase-00-CS310-</w:t>
      </w:r>
      <w:r w:rsidRPr="00E12B17">
        <w:rPr>
          <w:rFonts w:asciiTheme="majorBidi" w:hAnsiTheme="majorBidi" w:cstheme="majorBidi"/>
          <w:color w:val="FF0000"/>
          <w:sz w:val="23"/>
          <w:szCs w:val="23"/>
        </w:rPr>
        <w:t>Group#</w:t>
      </w:r>
      <w:r w:rsidRPr="00E12B17">
        <w:rPr>
          <w:rFonts w:asciiTheme="majorBidi" w:hAnsiTheme="majorBidi" w:cstheme="majorBidi"/>
          <w:sz w:val="23"/>
          <w:szCs w:val="23"/>
        </w:rPr>
        <w:t>-</w:t>
      </w:r>
      <w:r w:rsidRPr="00E12B17">
        <w:rPr>
          <w:rFonts w:asciiTheme="majorBidi" w:hAnsiTheme="majorBidi" w:cstheme="majorBidi"/>
          <w:color w:val="FF0000"/>
          <w:sz w:val="23"/>
          <w:szCs w:val="23"/>
        </w:rPr>
        <w:t>Section</w:t>
      </w:r>
      <w:r>
        <w:rPr>
          <w:rFonts w:asciiTheme="majorBidi" w:hAnsiTheme="majorBidi" w:cstheme="majorBidi"/>
          <w:color w:val="FF0000"/>
          <w:sz w:val="23"/>
          <w:szCs w:val="23"/>
        </w:rPr>
        <w:t>#</w:t>
      </w:r>
      <w:r w:rsidRPr="00E12B17">
        <w:rPr>
          <w:rFonts w:asciiTheme="majorBidi" w:hAnsiTheme="majorBidi" w:cstheme="majorBidi"/>
          <w:sz w:val="23"/>
          <w:szCs w:val="23"/>
        </w:rPr>
        <w:t xml:space="preserve">.docx/pdf </w:t>
      </w:r>
    </w:p>
    <w:p w14:paraId="434D86E3" w14:textId="75F716E9" w:rsidR="00E12B17" w:rsidRDefault="00E12B17" w:rsidP="00E12B17">
      <w:pPr>
        <w:pStyle w:val="Default"/>
        <w:numPr>
          <w:ilvl w:val="0"/>
          <w:numId w:val="15"/>
        </w:numPr>
        <w:spacing w:after="68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Email subject should be same as that of filename i.e. Project-Phase-00-CS310-01-171. </w:t>
      </w:r>
    </w:p>
    <w:p w14:paraId="2336EF4B" w14:textId="77777777" w:rsidR="00E12B17" w:rsidRPr="00E12B17" w:rsidRDefault="00E12B17" w:rsidP="00E12B17">
      <w:pPr>
        <w:pStyle w:val="Default"/>
        <w:spacing w:after="68"/>
        <w:rPr>
          <w:rFonts w:asciiTheme="majorBidi" w:hAnsiTheme="majorBidi" w:cstheme="majorBidi"/>
          <w:sz w:val="23"/>
          <w:szCs w:val="23"/>
        </w:rPr>
      </w:pPr>
    </w:p>
    <w:p w14:paraId="103C8617" w14:textId="77777777" w:rsidR="00E12B17" w:rsidRPr="00E12B17" w:rsidRDefault="00E12B17" w:rsidP="00E12B17">
      <w:pPr>
        <w:pStyle w:val="Default"/>
        <w:rPr>
          <w:rFonts w:asciiTheme="majorBidi" w:hAnsiTheme="majorBidi" w:cstheme="majorBidi"/>
          <w:sz w:val="28"/>
          <w:szCs w:val="28"/>
        </w:rPr>
      </w:pPr>
      <w:r w:rsidRPr="00E12B17">
        <w:rPr>
          <w:rFonts w:asciiTheme="majorBidi" w:hAnsiTheme="majorBidi" w:cstheme="majorBidi"/>
          <w:b/>
          <w:bCs/>
          <w:sz w:val="28"/>
          <w:szCs w:val="28"/>
        </w:rPr>
        <w:t xml:space="preserve">2.2. Copying of Assignment </w:t>
      </w:r>
    </w:p>
    <w:p w14:paraId="3C51F731" w14:textId="77777777" w:rsidR="00E12B17" w:rsidRPr="00E12B17" w:rsidRDefault="00E12B17" w:rsidP="00E12B17">
      <w:pPr>
        <w:pStyle w:val="Default"/>
        <w:rPr>
          <w:rFonts w:asciiTheme="majorBidi" w:hAnsiTheme="majorBidi" w:cstheme="majorBidi"/>
          <w:sz w:val="23"/>
          <w:szCs w:val="23"/>
        </w:rPr>
      </w:pPr>
      <w:r w:rsidRPr="00E12B17">
        <w:rPr>
          <w:rFonts w:asciiTheme="majorBidi" w:hAnsiTheme="majorBidi" w:cstheme="majorBidi"/>
          <w:sz w:val="23"/>
          <w:szCs w:val="23"/>
        </w:rPr>
        <w:t xml:space="preserve">If the submission found to be copied from internet or any other student, and Plagiarism percentage is above 19%, all students in group will be awarded </w:t>
      </w:r>
      <w:r w:rsidRPr="00E12B17">
        <w:rPr>
          <w:rFonts w:asciiTheme="majorBidi" w:hAnsiTheme="majorBidi" w:cstheme="majorBidi"/>
          <w:b/>
          <w:bCs/>
          <w:sz w:val="32"/>
          <w:szCs w:val="32"/>
        </w:rPr>
        <w:t xml:space="preserve">ZERO </w:t>
      </w:r>
      <w:r w:rsidRPr="00E12B17">
        <w:rPr>
          <w:rFonts w:asciiTheme="majorBidi" w:hAnsiTheme="majorBidi" w:cstheme="majorBidi"/>
          <w:sz w:val="23"/>
          <w:szCs w:val="23"/>
        </w:rPr>
        <w:t xml:space="preserve">grade and there will be no resubmission. </w:t>
      </w:r>
    </w:p>
    <w:p w14:paraId="2100D5E6" w14:textId="2A8DEADC" w:rsidR="00E12B17" w:rsidRPr="00E12B17" w:rsidRDefault="00E12B17" w:rsidP="00E12B17">
      <w:pPr>
        <w:rPr>
          <w:rFonts w:asciiTheme="majorBidi" w:hAnsiTheme="majorBidi" w:cstheme="majorBidi"/>
        </w:rPr>
      </w:pPr>
    </w:p>
    <w:sectPr w:rsidR="00E12B17" w:rsidRPr="00E12B17" w:rsidSect="00BE1564">
      <w:pgSz w:w="12240" w:h="16340"/>
      <w:pgMar w:top="1855" w:right="852" w:bottom="1440" w:left="1139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80982"/>
    <w:multiLevelType w:val="hybridMultilevel"/>
    <w:tmpl w:val="BCD6E012"/>
    <w:lvl w:ilvl="0" w:tplc="6290B2D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D1DF7"/>
    <w:multiLevelType w:val="hybridMultilevel"/>
    <w:tmpl w:val="A1720EBE"/>
    <w:lvl w:ilvl="0" w:tplc="6290B2D2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2496F"/>
    <w:multiLevelType w:val="hybridMultilevel"/>
    <w:tmpl w:val="DD0A745C"/>
    <w:lvl w:ilvl="0" w:tplc="6290B2D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518CC"/>
    <w:multiLevelType w:val="hybridMultilevel"/>
    <w:tmpl w:val="164CC3B0"/>
    <w:lvl w:ilvl="0" w:tplc="78280E46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86D96"/>
    <w:multiLevelType w:val="hybridMultilevel"/>
    <w:tmpl w:val="C0761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74E6D"/>
    <w:multiLevelType w:val="multilevel"/>
    <w:tmpl w:val="DAF69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4A5C7D"/>
    <w:multiLevelType w:val="hybridMultilevel"/>
    <w:tmpl w:val="06DC9D5E"/>
    <w:lvl w:ilvl="0" w:tplc="78280E46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04AA0"/>
    <w:multiLevelType w:val="hybridMultilevel"/>
    <w:tmpl w:val="66EA7496"/>
    <w:lvl w:ilvl="0" w:tplc="6290B2D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4949D4"/>
    <w:multiLevelType w:val="hybridMultilevel"/>
    <w:tmpl w:val="2CEA5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784385"/>
    <w:multiLevelType w:val="hybridMultilevel"/>
    <w:tmpl w:val="EE6E9B1C"/>
    <w:lvl w:ilvl="0" w:tplc="78280E46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821720"/>
    <w:multiLevelType w:val="hybridMultilevel"/>
    <w:tmpl w:val="B69295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214515"/>
    <w:multiLevelType w:val="hybridMultilevel"/>
    <w:tmpl w:val="E520979E"/>
    <w:lvl w:ilvl="0" w:tplc="78280E46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177D8"/>
    <w:multiLevelType w:val="hybridMultilevel"/>
    <w:tmpl w:val="659EE1D0"/>
    <w:lvl w:ilvl="0" w:tplc="5C246CD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795A41"/>
    <w:multiLevelType w:val="hybridMultilevel"/>
    <w:tmpl w:val="719622A6"/>
    <w:lvl w:ilvl="0" w:tplc="78280E46">
      <w:numFmt w:val="bullet"/>
      <w:lvlText w:val="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430602E"/>
    <w:multiLevelType w:val="hybridMultilevel"/>
    <w:tmpl w:val="C658AE3C"/>
    <w:lvl w:ilvl="0" w:tplc="6290B2D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3C5B53"/>
    <w:multiLevelType w:val="hybridMultilevel"/>
    <w:tmpl w:val="92368F40"/>
    <w:lvl w:ilvl="0" w:tplc="6290B2D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35781E"/>
    <w:multiLevelType w:val="multilevel"/>
    <w:tmpl w:val="ABFEE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B7043BD"/>
    <w:multiLevelType w:val="hybridMultilevel"/>
    <w:tmpl w:val="DC9C0796"/>
    <w:lvl w:ilvl="0" w:tplc="78280E46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79028D"/>
    <w:multiLevelType w:val="hybridMultilevel"/>
    <w:tmpl w:val="1F069628"/>
    <w:lvl w:ilvl="0" w:tplc="6290B2D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8"/>
  </w:num>
  <w:num w:numId="4">
    <w:abstractNumId w:val="14"/>
  </w:num>
  <w:num w:numId="5">
    <w:abstractNumId w:val="0"/>
  </w:num>
  <w:num w:numId="6">
    <w:abstractNumId w:val="15"/>
  </w:num>
  <w:num w:numId="7">
    <w:abstractNumId w:val="2"/>
  </w:num>
  <w:num w:numId="8">
    <w:abstractNumId w:val="18"/>
  </w:num>
  <w:num w:numId="9">
    <w:abstractNumId w:val="3"/>
  </w:num>
  <w:num w:numId="10">
    <w:abstractNumId w:val="9"/>
  </w:num>
  <w:num w:numId="11">
    <w:abstractNumId w:val="11"/>
  </w:num>
  <w:num w:numId="12">
    <w:abstractNumId w:val="6"/>
  </w:num>
  <w:num w:numId="13">
    <w:abstractNumId w:val="13"/>
  </w:num>
  <w:num w:numId="14">
    <w:abstractNumId w:val="10"/>
  </w:num>
  <w:num w:numId="15">
    <w:abstractNumId w:val="4"/>
  </w:num>
  <w:num w:numId="16">
    <w:abstractNumId w:val="17"/>
  </w:num>
  <w:num w:numId="17">
    <w:abstractNumId w:val="12"/>
  </w:num>
  <w:num w:numId="18">
    <w:abstractNumId w:val="7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xNzU0NLMwsrCwNDZV0lEKTi0uzszPAykwqgUACSRrOSwAAAA="/>
  </w:docVars>
  <w:rsids>
    <w:rsidRoot w:val="00A31947"/>
    <w:rsid w:val="00023C6A"/>
    <w:rsid w:val="00147935"/>
    <w:rsid w:val="002647C0"/>
    <w:rsid w:val="002A7A9C"/>
    <w:rsid w:val="002B69EF"/>
    <w:rsid w:val="00683B16"/>
    <w:rsid w:val="009434B5"/>
    <w:rsid w:val="00A31947"/>
    <w:rsid w:val="00B447FA"/>
    <w:rsid w:val="00D34B8A"/>
    <w:rsid w:val="00D7412C"/>
    <w:rsid w:val="00E12B17"/>
    <w:rsid w:val="00FC0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8B81A"/>
  <w15:chartTrackingRefBased/>
  <w15:docId w15:val="{B1E42553-3749-4409-9F54-813CAF5CA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A319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E12B1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9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9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0</TotalTime>
  <Pages>2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alzaid@yahoo.com</dc:creator>
  <cp:keywords/>
  <dc:description/>
  <cp:lastModifiedBy>Abdulrahman Alghaligah</cp:lastModifiedBy>
  <cp:revision>10</cp:revision>
  <dcterms:created xsi:type="dcterms:W3CDTF">2019-12-22T07:58:00Z</dcterms:created>
  <dcterms:modified xsi:type="dcterms:W3CDTF">2020-02-08T17:38:00Z</dcterms:modified>
</cp:coreProperties>
</file>